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15FFA" w:rsidRPr="003B64F9" w:rsidRDefault="00715FFA" w:rsidP="00715FFA">
      <w:pPr>
        <w:pStyle w:val="FirstParagraph"/>
        <w:rPr>
          <w:rFonts w:ascii="Gadugi" w:hAnsi="Gadugi"/>
          <w:b/>
          <w:bCs/>
          <w:sz w:val="40"/>
        </w:rPr>
      </w:pPr>
      <w:r>
        <w:rPr>
          <w:rFonts w:ascii="Gadugi" w:hAnsi="Gadugi"/>
          <w:b/>
          <w:bCs/>
          <w:noProof/>
          <w:sz w:val="40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6D666BF" wp14:editId="3A3074B8">
                <wp:simplePos x="0" y="0"/>
                <wp:positionH relativeFrom="column">
                  <wp:posOffset>-139498</wp:posOffset>
                </wp:positionH>
                <wp:positionV relativeFrom="paragraph">
                  <wp:posOffset>-53194</wp:posOffset>
                </wp:positionV>
                <wp:extent cx="7938135" cy="10187940"/>
                <wp:effectExtent l="0" t="0" r="24765" b="2286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8135" cy="1018794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6" style="position:absolute;margin-left:-11pt;margin-top:-4.2pt;width:625.05pt;height:802.2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" fillcolor="#00b0f0" strokecolor="#243f60 [1604]" strokeweight="2pt"/>
            </w:pict>
          </mc:Fallback>
        </mc:AlternateContent>
      </w:r>
      <w:r w:rsidRPr="003B64F9">
        <w:rPr>
          <w:rFonts w:ascii="Gadugi" w:hAnsi="Gadugi"/>
          <w:b/>
          <w:bCs/>
          <w:sz w:val="40"/>
        </w:rPr>
        <w:t>KENYA JUNIOR SCHOOL EDUCATION ASSESSMENT (KJSEA)</w:t>
      </w:r>
    </w:p>
    <w:p w:rsidR="00715FFA" w:rsidRPr="003B64F9" w:rsidRDefault="00715FFA" w:rsidP="00715FFA">
      <w:pPr>
        <w:rPr>
          <w:rFonts w:ascii="Gadugi" w:hAnsi="Gadugi"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 xml:space="preserve">GRADE 7: </w:t>
      </w:r>
      <w:r>
        <w:rPr>
          <w:rFonts w:ascii="Gadugi" w:hAnsi="Gadugi"/>
          <w:b/>
          <w:bCs/>
          <w:sz w:val="26"/>
          <w:szCs w:val="26"/>
        </w:rPr>
        <w:t>CREATIVE ARTS AND SPORTS (PROJECT</w:t>
      </w:r>
      <w:proofErr w:type="gramStart"/>
      <w:r>
        <w:rPr>
          <w:rFonts w:ascii="Gadugi" w:hAnsi="Gadugi"/>
          <w:b/>
          <w:bCs/>
          <w:sz w:val="26"/>
          <w:szCs w:val="26"/>
        </w:rPr>
        <w:t>)</w:t>
      </w:r>
      <w:proofErr w:type="gramEnd"/>
      <w:r w:rsidRPr="003B64F9"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CODE: 010</w:t>
      </w:r>
      <w:r w:rsidRPr="003B64F9">
        <w:rPr>
          <w:rFonts w:ascii="Gadugi" w:hAnsi="Gadugi"/>
          <w:b/>
          <w:bCs/>
          <w:sz w:val="26"/>
          <w:szCs w:val="26"/>
        </w:rPr>
        <w:t xml:space="preserve"> YEAR: 2025</w:t>
      </w:r>
      <w:r>
        <w:rPr>
          <w:rFonts w:ascii="Gadugi" w:hAnsi="Gadugi"/>
          <w:b/>
          <w:bCs/>
          <w:sz w:val="26"/>
          <w:szCs w:val="26"/>
        </w:rPr>
        <w:t xml:space="preserve">                                                                 </w:t>
      </w:r>
      <w:r w:rsidRPr="003B64F9">
        <w:rPr>
          <w:rFonts w:ascii="Gadugi" w:hAnsi="Gadugi"/>
          <w:b/>
          <w:bCs/>
          <w:sz w:val="26"/>
          <w:szCs w:val="26"/>
        </w:rPr>
        <w:t xml:space="preserve">TIME: </w:t>
      </w:r>
      <w:r>
        <w:rPr>
          <w:rFonts w:ascii="Gadugi" w:hAnsi="Gadugi"/>
          <w:b/>
          <w:bCs/>
          <w:sz w:val="26"/>
          <w:szCs w:val="26"/>
        </w:rPr>
        <w:t>2 HOURS</w:t>
      </w:r>
    </w:p>
    <w:p w:rsidR="00715FFA" w:rsidRPr="003B64F9" w:rsidRDefault="00715FFA" w:rsidP="00715FFA">
      <w:pPr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Candidate’s Name: __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Assessment Number: ___</w:t>
      </w:r>
      <w:r>
        <w:rPr>
          <w:rFonts w:ascii="Gadugi" w:hAnsi="Gadugi"/>
          <w:b/>
          <w:bCs/>
          <w:sz w:val="26"/>
          <w:szCs w:val="26"/>
        </w:rPr>
        <w:t>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715FFA" w:rsidRPr="003B64F9" w:rsidRDefault="00715FFA" w:rsidP="00715FFA">
      <w:pPr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School Name: _________________</w:t>
      </w:r>
      <w:r>
        <w:rPr>
          <w:rFonts w:ascii="Gadugi" w:hAnsi="Gadugi"/>
          <w:b/>
          <w:bCs/>
          <w:sz w:val="26"/>
          <w:szCs w:val="26"/>
        </w:rPr>
        <w:t>____________</w:t>
      </w:r>
      <w:r w:rsidRPr="003B64F9">
        <w:rPr>
          <w:rFonts w:ascii="Gadugi" w:hAnsi="Gadugi"/>
          <w:b/>
          <w:bCs/>
          <w:sz w:val="26"/>
          <w:szCs w:val="26"/>
        </w:rPr>
        <w:t>_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School Code: ___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715FFA" w:rsidRDefault="00715FFA" w:rsidP="00715FFA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Candidate’s Signature: ____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Date: ____________</w:t>
      </w:r>
      <w:r>
        <w:rPr>
          <w:rFonts w:ascii="Gadugi" w:hAnsi="Gadugi"/>
          <w:b/>
          <w:bCs/>
          <w:sz w:val="26"/>
          <w:szCs w:val="26"/>
        </w:rPr>
        <w:t>__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C3524E" w:rsidRDefault="00C3524E" w:rsidP="00C3524E">
      <w:pPr>
        <w:pStyle w:val="FirstParagraph"/>
        <w:rPr>
          <w:rFonts w:ascii="Times New Roman" w:hAnsi="Times New Roman" w:cs="Times New Roman"/>
          <w:b/>
          <w:bCs/>
        </w:rPr>
      </w:pPr>
      <w:r w:rsidRPr="009C4EE8"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60288" behindDoc="1" locked="0" layoutInCell="1" allowOverlap="1" wp14:anchorId="631874E8" wp14:editId="3C49DA66">
            <wp:simplePos x="0" y="0"/>
            <wp:positionH relativeFrom="column">
              <wp:posOffset>3892550</wp:posOffset>
            </wp:positionH>
            <wp:positionV relativeFrom="paragraph">
              <wp:posOffset>1271072</wp:posOffset>
            </wp:positionV>
            <wp:extent cx="2865120" cy="242824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5120" cy="242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3524E" w:rsidRPr="00C7487C" w:rsidRDefault="00C3524E" w:rsidP="00C3524E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KENYA JUNIOR SCHOOL EDUCATION ASSESSMENT (KJSEA)</w:t>
      </w:r>
    </w:p>
    <w:p w:rsidR="00C3524E" w:rsidRDefault="00C3524E" w:rsidP="00C3524E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R</w:t>
      </w:r>
      <w:r w:rsidRPr="00B55D31">
        <w:rPr>
          <w:noProof/>
        </w:rPr>
        <w:t xml:space="preserve"> </w:t>
      </w:r>
      <w:r>
        <w:rPr>
          <w:rFonts w:ascii="Times New Roman" w:hAnsi="Times New Roman" w:cs="Times New Roman"/>
          <w:b/>
          <w:bCs/>
        </w:rPr>
        <w:t>ADE 7: CREATIVE ARTS AND SPORTS</w:t>
      </w:r>
    </w:p>
    <w:p w:rsidR="00C3524E" w:rsidRPr="00C7487C" w:rsidRDefault="00C3524E" w:rsidP="00C3524E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PA</w:t>
      </w:r>
      <w:r>
        <w:rPr>
          <w:rFonts w:ascii="Times New Roman" w:hAnsi="Times New Roman" w:cs="Times New Roman"/>
          <w:b/>
          <w:bCs/>
        </w:rPr>
        <w:t>PER 1</w:t>
      </w:r>
      <w:r w:rsidRPr="00292D17">
        <w:rPr>
          <w:rFonts w:ascii="Times New Roman" w:eastAsia="Arial" w:hAnsi="Times New Roman" w:cs="Times New Roman"/>
          <w:i/>
          <w:sz w:val="24"/>
        </w:rPr>
        <w:t xml:space="preserve"> </w:t>
      </w:r>
      <w:r>
        <w:rPr>
          <w:rFonts w:ascii="Times New Roman" w:eastAsia="Arial" w:hAnsi="Times New Roman" w:cs="Times New Roman"/>
          <w:i/>
          <w:sz w:val="24"/>
        </w:rPr>
        <w:t>(Project)</w:t>
      </w:r>
    </w:p>
    <w:p w:rsidR="00C3524E" w:rsidRPr="009641F8" w:rsidRDefault="00C3524E" w:rsidP="00C352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URATION: 3 weeks</w:t>
      </w:r>
    </w:p>
    <w:p w:rsidR="00C3524E" w:rsidRDefault="00C3524E" w:rsidP="00C3524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C3524E" w:rsidRDefault="00C3524E" w:rsidP="00C3524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C3524E" w:rsidRDefault="00C3524E" w:rsidP="00C3524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C3524E" w:rsidRPr="009641F8" w:rsidRDefault="00C3524E" w:rsidP="00C3524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641F8">
        <w:rPr>
          <w:rFonts w:ascii="Times New Roman" w:eastAsia="Times New Roman" w:hAnsi="Times New Roman" w:cs="Times New Roman"/>
          <w:b/>
          <w:bCs/>
          <w:sz w:val="27"/>
          <w:szCs w:val="27"/>
        </w:rPr>
        <w:t>INSTRUCTIONS TO SCHOOLS</w:t>
      </w:r>
    </w:p>
    <w:p w:rsidR="00C3524E" w:rsidRPr="009641F8" w:rsidRDefault="00C3524E" w:rsidP="00C3524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This is a projec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aper to be done over a 3-weeks period.</w:t>
      </w:r>
    </w:p>
    <w:p w:rsidR="00C3524E" w:rsidRPr="009641F8" w:rsidRDefault="00C3524E" w:rsidP="00C3524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Teachers will assess each task based on the provided scoring rubrics.</w:t>
      </w:r>
    </w:p>
    <w:p w:rsidR="00C3524E" w:rsidRPr="009641F8" w:rsidRDefault="00715FFA" w:rsidP="00C3524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C4EE8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00091C" wp14:editId="7E6A4FE2">
                <wp:simplePos x="0" y="0"/>
                <wp:positionH relativeFrom="column">
                  <wp:posOffset>3162935</wp:posOffset>
                </wp:positionH>
                <wp:positionV relativeFrom="paragraph">
                  <wp:posOffset>0</wp:posOffset>
                </wp:positionV>
                <wp:extent cx="8218170" cy="697230"/>
                <wp:effectExtent l="7620" t="0" r="0" b="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8218170" cy="697230"/>
                        </a:xfrm>
                        <a:prstGeom prst="roundRect">
                          <a:avLst/>
                        </a:prstGeom>
                        <a:solidFill>
                          <a:srgbClr val="00B0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00C8A" w:rsidRPr="002259D1" w:rsidRDefault="00600C8A" w:rsidP="00C3524E">
                            <w:pPr>
                              <w:spacing w:before="100" w:beforeAutospacing="1" w:after="100" w:afterAutospacing="1" w:line="240" w:lineRule="auto"/>
                              <w:ind w:left="1080"/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259D1"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REATIVE ARTS AND SPORTS</w:t>
                            </w:r>
                          </w:p>
                          <w:p w:rsidR="00600C8A" w:rsidRPr="002259D1" w:rsidRDefault="00600C8A" w:rsidP="00C3524E">
                            <w:pPr>
                              <w:jc w:val="center"/>
                              <w:rPr>
                                <w:sz w:val="80"/>
                                <w:szCs w:val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5" o:spid="_x0000_s1026" style="position:absolute;left:0;text-align:left;margin-left:249.05pt;margin-top:0;width:647.1pt;height:54.9pt;rotation:-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" fillcolor="#00b0f0" stroked="f" strokeweight="2pt">
                <v:textbox>
                  <w:txbxContent>
                    <w:p w:rsidR="00C3524E" w:rsidRPr="002259D1" w:rsidRDefault="00C3524E" w:rsidP="00C3524E">
                      <w:pPr>
                        <w:spacing w:before="100" w:beforeAutospacing="1" w:after="100" w:afterAutospacing="1" w:line="240" w:lineRule="auto"/>
                        <w:ind w:left="1080"/>
                        <w:rPr>
                          <w:rFonts w:eastAsia="Times New Roman"/>
                          <w:b/>
                          <w:bCs/>
                          <w:sz w:val="80"/>
                          <w:szCs w:val="8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259D1">
                        <w:rPr>
                          <w:rFonts w:eastAsia="Times New Roman"/>
                          <w:b/>
                          <w:bCs/>
                          <w:sz w:val="80"/>
                          <w:szCs w:val="8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REATIVE ARTS AND SPORTS</w:t>
                      </w:r>
                    </w:p>
                    <w:p w:rsidR="00C3524E" w:rsidRPr="002259D1" w:rsidRDefault="00C3524E" w:rsidP="00C3524E">
                      <w:pPr>
                        <w:jc w:val="center"/>
                        <w:rPr>
                          <w:sz w:val="80"/>
                          <w:szCs w:val="8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C3524E" w:rsidRPr="009641F8">
        <w:rPr>
          <w:rFonts w:ascii="Times New Roman" w:eastAsia="Times New Roman" w:hAnsi="Times New Roman" w:cs="Times New Roman"/>
          <w:sz w:val="24"/>
          <w:szCs w:val="24"/>
        </w:rPr>
        <w:t>Each milestone should be marked and recorded for every learner as they progress.</w:t>
      </w:r>
    </w:p>
    <w:p w:rsidR="00C3524E" w:rsidRDefault="00C3524E" w:rsidP="00C3524E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C3524E" w:rsidRDefault="00C3524E" w:rsidP="00C3524E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C3524E" w:rsidRDefault="00C3524E" w:rsidP="00C3524E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C3524E" w:rsidRDefault="00C3524E" w:rsidP="00C3524E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C3524E" w:rsidRDefault="00C3524E" w:rsidP="00C3524E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C3524E" w:rsidRDefault="00C3524E" w:rsidP="00C3524E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C3524E" w:rsidRPr="00F82230" w:rsidRDefault="00C3524E" w:rsidP="00C3524E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 w:rsidRPr="00F82230">
        <w:rPr>
          <w:rFonts w:ascii="Times New Roman" w:eastAsia="Times New Roman" w:hAnsi="Times New Roman" w:cs="Times New Roman"/>
          <w:i/>
        </w:rPr>
        <w:t xml:space="preserve">This paper consists of </w:t>
      </w:r>
      <w:r>
        <w:rPr>
          <w:rFonts w:ascii="Times New Roman" w:eastAsia="Times New Roman" w:hAnsi="Times New Roman" w:cs="Times New Roman"/>
          <w:i/>
        </w:rPr>
        <w:t>4</w:t>
      </w:r>
      <w:r w:rsidRPr="00F82230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DD534D" w:rsidRPr="00480B53" w:rsidRDefault="00DD534D" w:rsidP="00DD534D">
      <w:pPr>
        <w:rPr>
          <w:rFonts w:ascii="Gadugi" w:hAnsi="Gadugi"/>
          <w:b/>
          <w:bCs/>
        </w:rPr>
      </w:pPr>
      <w:r w:rsidRPr="00480B53">
        <w:rPr>
          <w:rFonts w:ascii="Gadugi" w:hAnsi="Gadugi"/>
          <w:b/>
        </w:rPr>
        <w:t xml:space="preserve">© 2025 </w:t>
      </w:r>
      <w:r>
        <w:rPr>
          <w:rFonts w:ascii="Gadugi" w:hAnsi="Gadugi"/>
          <w:b/>
          <w:bCs/>
        </w:rPr>
        <w:t>COMPETENCE KENYA ASSESSMENT COUNCIL</w:t>
      </w:r>
      <w:r w:rsidRPr="00480B53">
        <w:rPr>
          <w:rFonts w:ascii="Gadugi" w:hAnsi="Gadugi"/>
          <w:b/>
          <w:bCs/>
        </w:rPr>
        <w:t xml:space="preserve">                         </w:t>
      </w:r>
      <w:r w:rsidRPr="00480B53">
        <w:rPr>
          <w:rFonts w:ascii="Gadugi" w:hAnsi="Gadugi"/>
          <w:b/>
          <w:bCs/>
          <w:i/>
        </w:rPr>
        <w:t>Turn over</w:t>
      </w:r>
    </w:p>
    <w:p w:rsidR="00DD534D" w:rsidRDefault="00DD534D" w:rsidP="00C3524E">
      <w:pPr>
        <w:rPr>
          <w:rFonts w:ascii="Gadugi" w:hAnsi="Gadugi"/>
          <w:b/>
          <w:bCs/>
          <w:sz w:val="24"/>
        </w:rPr>
      </w:pPr>
    </w:p>
    <w:p w:rsidR="00C3524E" w:rsidRPr="00DD534D" w:rsidRDefault="00C3524E" w:rsidP="00C3524E">
      <w:pPr>
        <w:rPr>
          <w:rFonts w:ascii="Gadugi" w:hAnsi="Gadugi"/>
          <w:b/>
          <w:bCs/>
          <w:sz w:val="24"/>
        </w:rPr>
      </w:pPr>
      <w:r w:rsidRPr="00DD534D">
        <w:rPr>
          <w:rFonts w:ascii="Gadugi" w:hAnsi="Gadugi"/>
          <w:b/>
          <w:bCs/>
          <w:sz w:val="24"/>
        </w:rPr>
        <w:lastRenderedPageBreak/>
        <w:t>INSTRUCTIONS TO SCHOOLS</w:t>
      </w:r>
    </w:p>
    <w:p w:rsidR="00C3524E" w:rsidRPr="00DD534D" w:rsidRDefault="00C3524E" w:rsidP="00DD534D">
      <w:pPr>
        <w:numPr>
          <w:ilvl w:val="0"/>
          <w:numId w:val="4"/>
        </w:num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t>This is a project paper to be done over a 3-week period.</w:t>
      </w:r>
    </w:p>
    <w:p w:rsidR="00C3524E" w:rsidRPr="00DD534D" w:rsidRDefault="00C3524E" w:rsidP="00DD534D">
      <w:pPr>
        <w:numPr>
          <w:ilvl w:val="0"/>
          <w:numId w:val="4"/>
        </w:num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t>Teachers will assess each task based on the provided scoring rubrics.</w:t>
      </w:r>
    </w:p>
    <w:p w:rsidR="00C3524E" w:rsidRPr="00DD534D" w:rsidRDefault="00C3524E" w:rsidP="00DD534D">
      <w:pPr>
        <w:numPr>
          <w:ilvl w:val="0"/>
          <w:numId w:val="4"/>
        </w:num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t>Each milestone should be marked and recorded for every learner as they progress.</w:t>
      </w:r>
    </w:p>
    <w:p w:rsidR="00C3524E" w:rsidRPr="00DD534D" w:rsidRDefault="00C3524E" w:rsidP="00C3524E">
      <w:pPr>
        <w:rPr>
          <w:rFonts w:ascii="Gadugi" w:hAnsi="Gadugi"/>
          <w:sz w:val="24"/>
        </w:rPr>
      </w:pPr>
    </w:p>
    <w:p w:rsidR="00C3524E" w:rsidRPr="00DD534D" w:rsidRDefault="00C3524E" w:rsidP="00C3524E">
      <w:pPr>
        <w:rPr>
          <w:rFonts w:ascii="Gadugi" w:hAnsi="Gadugi"/>
          <w:b/>
          <w:bCs/>
          <w:sz w:val="24"/>
        </w:rPr>
      </w:pPr>
      <w:r w:rsidRPr="00DD534D">
        <w:rPr>
          <w:rFonts w:ascii="Gadugi" w:hAnsi="Gadugi"/>
          <w:b/>
          <w:bCs/>
          <w:sz w:val="24"/>
        </w:rPr>
        <w:t>1. INTRODUCTION</w:t>
      </w:r>
    </w:p>
    <w:p w:rsidR="00C3524E" w:rsidRP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t xml:space="preserve">(i) This is an integrated project combining </w:t>
      </w:r>
      <w:r w:rsidRPr="00DD534D">
        <w:rPr>
          <w:rFonts w:ascii="Gadugi" w:hAnsi="Gadugi"/>
          <w:b/>
          <w:bCs/>
          <w:sz w:val="24"/>
        </w:rPr>
        <w:t>Visual Arts, Music, Dance, Drama</w:t>
      </w:r>
      <w:r w:rsidRPr="00DD534D">
        <w:rPr>
          <w:rFonts w:ascii="Gadugi" w:hAnsi="Gadugi"/>
          <w:sz w:val="24"/>
        </w:rPr>
        <w:t xml:space="preserve">, and </w:t>
      </w:r>
      <w:r w:rsidRPr="00DD534D">
        <w:rPr>
          <w:rFonts w:ascii="Gadugi" w:hAnsi="Gadugi"/>
          <w:b/>
          <w:bCs/>
          <w:sz w:val="24"/>
        </w:rPr>
        <w:t>Sports</w:t>
      </w:r>
      <w:r w:rsidRPr="00DD534D">
        <w:rPr>
          <w:rFonts w:ascii="Gadugi" w:hAnsi="Gadugi"/>
          <w:sz w:val="24"/>
        </w:rPr>
        <w:t>.</w:t>
      </w:r>
    </w:p>
    <w:p w:rsidR="00C3524E" w:rsidRP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t>(ii) Learners will work both individually and in groups, showcasing personal skills and collaboration.</w:t>
      </w:r>
    </w:p>
    <w:p w:rsidR="00C3524E" w:rsidRP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t xml:space="preserve">(iii) All activities are to be presented during a school-wide </w:t>
      </w:r>
      <w:r w:rsidRPr="00DD534D">
        <w:rPr>
          <w:rFonts w:ascii="Gadugi" w:hAnsi="Gadugi"/>
          <w:b/>
          <w:bCs/>
          <w:sz w:val="24"/>
        </w:rPr>
        <w:t>"Cultural Celebration Day."</w:t>
      </w:r>
    </w:p>
    <w:p w:rsidR="00C3524E" w:rsidRPr="00DD534D" w:rsidRDefault="00C3524E" w:rsidP="00C3524E">
      <w:pPr>
        <w:rPr>
          <w:rFonts w:ascii="Gadugi" w:hAnsi="Gadugi"/>
          <w:sz w:val="24"/>
        </w:rPr>
      </w:pPr>
    </w:p>
    <w:p w:rsidR="00C3524E" w:rsidRPr="00DD534D" w:rsidRDefault="00C3524E" w:rsidP="00C3524E">
      <w:pPr>
        <w:rPr>
          <w:rFonts w:ascii="Gadugi" w:hAnsi="Gadugi"/>
          <w:b/>
          <w:bCs/>
          <w:sz w:val="24"/>
        </w:rPr>
      </w:pPr>
      <w:r w:rsidRPr="00DD534D">
        <w:rPr>
          <w:rFonts w:ascii="Gadugi" w:hAnsi="Gadugi"/>
          <w:b/>
          <w:bCs/>
          <w:sz w:val="24"/>
        </w:rPr>
        <w:t>2. PROJECT THEME: OUR CULTURAL HERITAGE</w:t>
      </w:r>
    </w:p>
    <w:p w:rsidR="00C3524E" w:rsidRP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t xml:space="preserve">This project invites learners to explore, research, and creatively express their understanding of </w:t>
      </w:r>
      <w:r w:rsidRPr="00DD534D">
        <w:rPr>
          <w:rFonts w:ascii="Gadugi" w:hAnsi="Gadugi"/>
          <w:b/>
          <w:bCs/>
          <w:sz w:val="24"/>
        </w:rPr>
        <w:t>Kenyan cultural traditions</w:t>
      </w:r>
      <w:r w:rsidRPr="00DD534D">
        <w:rPr>
          <w:rFonts w:ascii="Gadugi" w:hAnsi="Gadugi"/>
          <w:sz w:val="24"/>
        </w:rPr>
        <w:t xml:space="preserve"> and </w:t>
      </w:r>
      <w:r w:rsidRPr="00DD534D">
        <w:rPr>
          <w:rFonts w:ascii="Gadugi" w:hAnsi="Gadugi"/>
          <w:b/>
          <w:bCs/>
          <w:sz w:val="24"/>
        </w:rPr>
        <w:t>sports</w:t>
      </w:r>
      <w:r w:rsidRPr="00DD534D">
        <w:rPr>
          <w:rFonts w:ascii="Gadugi" w:hAnsi="Gadugi"/>
          <w:sz w:val="24"/>
        </w:rPr>
        <w:t xml:space="preserve"> as a form of cultural expression.</w:t>
      </w:r>
    </w:p>
    <w:p w:rsidR="00C3524E" w:rsidRP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t>You are required to complete the following four tasks:</w:t>
      </w:r>
    </w:p>
    <w:p w:rsidR="00C3524E" w:rsidRPr="00DD534D" w:rsidRDefault="00C3524E" w:rsidP="00C3524E">
      <w:pPr>
        <w:rPr>
          <w:rFonts w:ascii="Gadugi" w:hAnsi="Gadugi"/>
          <w:b/>
          <w:bCs/>
          <w:sz w:val="24"/>
        </w:rPr>
      </w:pPr>
      <w:r w:rsidRPr="00DD534D">
        <w:rPr>
          <w:rFonts w:ascii="Gadugi" w:hAnsi="Gadugi"/>
          <w:b/>
          <w:bCs/>
          <w:sz w:val="24"/>
        </w:rPr>
        <w:t>Task 1: Visual Arts – Cultural Symbol Artwork</w:t>
      </w:r>
    </w:p>
    <w:p w:rsidR="00C3524E" w:rsidRP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b/>
          <w:bCs/>
          <w:sz w:val="24"/>
        </w:rPr>
        <w:t>Individually:</w:t>
      </w:r>
    </w:p>
    <w:p w:rsid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t xml:space="preserve">a) </w:t>
      </w:r>
      <w:r w:rsidRPr="00DD534D">
        <w:rPr>
          <w:rFonts w:ascii="Gadugi" w:hAnsi="Gadugi"/>
          <w:b/>
          <w:bCs/>
          <w:sz w:val="24"/>
        </w:rPr>
        <w:t>Create a piece of visual art</w:t>
      </w:r>
      <w:r w:rsidRPr="00DD534D">
        <w:rPr>
          <w:rFonts w:ascii="Gadugi" w:hAnsi="Gadugi"/>
          <w:sz w:val="24"/>
        </w:rPr>
        <w:t xml:space="preserve"> (painting, drawing, or mixed media) on a 30 cm x 42 cm board or paper. </w:t>
      </w:r>
    </w:p>
    <w:p w:rsid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t xml:space="preserve">b) The artwork should feature a </w:t>
      </w:r>
      <w:r w:rsidRPr="00DD534D">
        <w:rPr>
          <w:rFonts w:ascii="Gadugi" w:hAnsi="Gadugi"/>
          <w:b/>
          <w:bCs/>
          <w:sz w:val="24"/>
        </w:rPr>
        <w:t>cultural symbol</w:t>
      </w:r>
      <w:r w:rsidRPr="00DD534D">
        <w:rPr>
          <w:rFonts w:ascii="Gadugi" w:hAnsi="Gadugi"/>
          <w:sz w:val="24"/>
        </w:rPr>
        <w:t xml:space="preserve"> from any Kenyan community. For example, a Maasai beaded pattern, a </w:t>
      </w:r>
      <w:proofErr w:type="spellStart"/>
      <w:r w:rsidRPr="00DD534D">
        <w:rPr>
          <w:rFonts w:ascii="Gadugi" w:hAnsi="Gadugi"/>
          <w:sz w:val="24"/>
        </w:rPr>
        <w:t>Luhya</w:t>
      </w:r>
      <w:proofErr w:type="spellEnd"/>
      <w:r w:rsidRPr="00DD534D">
        <w:rPr>
          <w:rFonts w:ascii="Gadugi" w:hAnsi="Gadugi"/>
          <w:sz w:val="24"/>
        </w:rPr>
        <w:t xml:space="preserve"> traditional stool, or a symbol from </w:t>
      </w:r>
      <w:proofErr w:type="spellStart"/>
      <w:r w:rsidRPr="00DD534D">
        <w:rPr>
          <w:rFonts w:ascii="Gadugi" w:hAnsi="Gadugi"/>
          <w:sz w:val="24"/>
        </w:rPr>
        <w:t>Mijikenda</w:t>
      </w:r>
      <w:proofErr w:type="spellEnd"/>
      <w:r w:rsidRPr="00DD534D">
        <w:rPr>
          <w:rFonts w:ascii="Gadugi" w:hAnsi="Gadugi"/>
          <w:sz w:val="24"/>
        </w:rPr>
        <w:t xml:space="preserve"> carvings. </w:t>
      </w:r>
    </w:p>
    <w:p w:rsid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t xml:space="preserve">c) Accompany your artwork with a </w:t>
      </w:r>
      <w:r w:rsidRPr="00DD534D">
        <w:rPr>
          <w:rFonts w:ascii="Gadugi" w:hAnsi="Gadugi"/>
          <w:b/>
          <w:bCs/>
          <w:sz w:val="24"/>
        </w:rPr>
        <w:t>short paragraph</w:t>
      </w:r>
      <w:r w:rsidRPr="00DD534D">
        <w:rPr>
          <w:rFonts w:ascii="Gadugi" w:hAnsi="Gadugi"/>
          <w:sz w:val="24"/>
        </w:rPr>
        <w:t xml:space="preserve"> (3-5 sentences) that explains the meaning of the symbol and its importance to the community. </w:t>
      </w:r>
    </w:p>
    <w:p w:rsidR="00C3524E" w:rsidRP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t xml:space="preserve">d) </w:t>
      </w:r>
      <w:r w:rsidRPr="00DD534D">
        <w:rPr>
          <w:rFonts w:ascii="Gadugi" w:hAnsi="Gadugi"/>
          <w:b/>
          <w:bCs/>
          <w:sz w:val="24"/>
        </w:rPr>
        <w:t>Display your artwork</w:t>
      </w:r>
      <w:r w:rsidRPr="00DD534D">
        <w:rPr>
          <w:rFonts w:ascii="Gadugi" w:hAnsi="Gadugi"/>
          <w:sz w:val="24"/>
        </w:rPr>
        <w:t xml:space="preserve"> at the Cultural Celebration Day visual art exhibition.</w:t>
      </w:r>
    </w:p>
    <w:p w:rsidR="00C3524E" w:rsidRPr="00DD534D" w:rsidRDefault="00C3524E" w:rsidP="00C3524E">
      <w:pPr>
        <w:rPr>
          <w:rFonts w:ascii="Gadugi" w:hAnsi="Gadugi"/>
          <w:b/>
          <w:bCs/>
          <w:sz w:val="24"/>
        </w:rPr>
      </w:pPr>
      <w:r w:rsidRPr="00DD534D">
        <w:rPr>
          <w:rFonts w:ascii="Gadugi" w:hAnsi="Gadugi"/>
          <w:b/>
          <w:bCs/>
          <w:sz w:val="24"/>
        </w:rPr>
        <w:t>Task 2: Performing Arts – Traditional Dance or Folk Song Performance</w:t>
      </w:r>
    </w:p>
    <w:p w:rsidR="00C3524E" w:rsidRP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b/>
          <w:bCs/>
          <w:sz w:val="24"/>
        </w:rPr>
        <w:t>In groups of 3–6 learners:</w:t>
      </w:r>
    </w:p>
    <w:p w:rsidR="00DD534D" w:rsidRDefault="00C3524E" w:rsidP="00C3524E">
      <w:pPr>
        <w:rPr>
          <w:rFonts w:ascii="Gadugi" w:hAnsi="Gadugi"/>
          <w:sz w:val="24"/>
        </w:rPr>
      </w:pPr>
      <w:proofErr w:type="gramStart"/>
      <w:r w:rsidRPr="00DD534D">
        <w:rPr>
          <w:rFonts w:ascii="Gadugi" w:hAnsi="Gadugi"/>
          <w:sz w:val="24"/>
        </w:rPr>
        <w:t>a</w:t>
      </w:r>
      <w:proofErr w:type="gramEnd"/>
      <w:r w:rsidRPr="00DD534D">
        <w:rPr>
          <w:rFonts w:ascii="Gadugi" w:hAnsi="Gadugi"/>
          <w:sz w:val="24"/>
        </w:rPr>
        <w:t xml:space="preserve">) </w:t>
      </w:r>
      <w:r w:rsidRPr="00DD534D">
        <w:rPr>
          <w:rFonts w:ascii="Gadugi" w:hAnsi="Gadugi"/>
          <w:b/>
          <w:bCs/>
          <w:sz w:val="24"/>
        </w:rPr>
        <w:t>Research, learn, and rehearse a traditional Kenyan folk song or dance</w:t>
      </w:r>
      <w:r w:rsidRPr="00DD534D">
        <w:rPr>
          <w:rFonts w:ascii="Gadugi" w:hAnsi="Gadugi"/>
          <w:sz w:val="24"/>
        </w:rPr>
        <w:t xml:space="preserve"> (2-3 minutes long) from any community. </w:t>
      </w:r>
    </w:p>
    <w:p w:rsid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t xml:space="preserve">b) Pay attention to the </w:t>
      </w:r>
      <w:r w:rsidRPr="00DD534D">
        <w:rPr>
          <w:rFonts w:ascii="Gadugi" w:hAnsi="Gadugi"/>
          <w:b/>
          <w:bCs/>
          <w:sz w:val="24"/>
        </w:rPr>
        <w:t>rhythm, movements, and vocal style</w:t>
      </w:r>
      <w:r w:rsidRPr="00DD534D">
        <w:rPr>
          <w:rFonts w:ascii="Gadugi" w:hAnsi="Gadugi"/>
          <w:sz w:val="24"/>
        </w:rPr>
        <w:t xml:space="preserve"> specific to the tradition. </w:t>
      </w:r>
    </w:p>
    <w:p w:rsid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t xml:space="preserve">c) Use </w:t>
      </w:r>
      <w:r w:rsidRPr="00DD534D">
        <w:rPr>
          <w:rFonts w:ascii="Gadugi" w:hAnsi="Gadugi"/>
          <w:b/>
          <w:bCs/>
          <w:sz w:val="24"/>
        </w:rPr>
        <w:t>improvised or simple traditional instruments</w:t>
      </w:r>
      <w:r w:rsidRPr="00DD534D">
        <w:rPr>
          <w:rFonts w:ascii="Gadugi" w:hAnsi="Gadugi"/>
          <w:sz w:val="24"/>
        </w:rPr>
        <w:t xml:space="preserve"> if possible (e.g., shakers, drums, bells). </w:t>
      </w:r>
    </w:p>
    <w:p w:rsid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t xml:space="preserve">d) Each member should have an active role (dancer, singer, instrumentalist). </w:t>
      </w:r>
    </w:p>
    <w:p w:rsid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lastRenderedPageBreak/>
        <w:t xml:space="preserve">e) </w:t>
      </w:r>
      <w:r w:rsidRPr="00DD534D">
        <w:rPr>
          <w:rFonts w:ascii="Gadugi" w:hAnsi="Gadugi"/>
          <w:b/>
          <w:bCs/>
          <w:sz w:val="24"/>
        </w:rPr>
        <w:t>Perform the song or dance live</w:t>
      </w:r>
      <w:r w:rsidRPr="00DD534D">
        <w:rPr>
          <w:rFonts w:ascii="Gadugi" w:hAnsi="Gadugi"/>
          <w:sz w:val="24"/>
        </w:rPr>
        <w:t xml:space="preserve"> during the Cultural Celebration Day event. </w:t>
      </w:r>
    </w:p>
    <w:p w:rsidR="00C3524E" w:rsidRP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t xml:space="preserve">f) </w:t>
      </w:r>
      <w:r w:rsidRPr="00DD534D">
        <w:rPr>
          <w:rFonts w:ascii="Gadugi" w:hAnsi="Gadugi"/>
          <w:b/>
          <w:bCs/>
          <w:sz w:val="24"/>
        </w:rPr>
        <w:t>Submit a brief written description</w:t>
      </w:r>
      <w:r w:rsidRPr="00DD534D">
        <w:rPr>
          <w:rFonts w:ascii="Gadugi" w:hAnsi="Gadugi"/>
          <w:sz w:val="24"/>
        </w:rPr>
        <w:t xml:space="preserve"> of the </w:t>
      </w:r>
      <w:proofErr w:type="gramStart"/>
      <w:r w:rsidRPr="00DD534D">
        <w:rPr>
          <w:rFonts w:ascii="Gadugi" w:hAnsi="Gadugi"/>
          <w:sz w:val="24"/>
        </w:rPr>
        <w:t>dance's</w:t>
      </w:r>
      <w:proofErr w:type="gramEnd"/>
      <w:r w:rsidRPr="00DD534D">
        <w:rPr>
          <w:rFonts w:ascii="Gadugi" w:hAnsi="Gadugi"/>
          <w:sz w:val="24"/>
        </w:rPr>
        <w:t xml:space="preserve"> or song's origin and significance.</w:t>
      </w:r>
    </w:p>
    <w:p w:rsidR="00C3524E" w:rsidRPr="00DD534D" w:rsidRDefault="00C3524E" w:rsidP="00C3524E">
      <w:pPr>
        <w:rPr>
          <w:rFonts w:ascii="Gadugi" w:hAnsi="Gadugi"/>
          <w:b/>
          <w:bCs/>
          <w:sz w:val="24"/>
        </w:rPr>
      </w:pPr>
      <w:r w:rsidRPr="00DD534D">
        <w:rPr>
          <w:rFonts w:ascii="Gadugi" w:hAnsi="Gadugi"/>
          <w:b/>
          <w:bCs/>
          <w:sz w:val="24"/>
        </w:rPr>
        <w:t>Task 3: Drama – Cultural Storytelling Skit</w:t>
      </w:r>
    </w:p>
    <w:p w:rsidR="00C3524E" w:rsidRP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b/>
          <w:bCs/>
          <w:sz w:val="24"/>
        </w:rPr>
        <w:t>In groups of 4–8 learners:</w:t>
      </w:r>
    </w:p>
    <w:p w:rsid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t xml:space="preserve">a) </w:t>
      </w:r>
      <w:r w:rsidRPr="00DD534D">
        <w:rPr>
          <w:rFonts w:ascii="Gadugi" w:hAnsi="Gadugi"/>
          <w:b/>
          <w:bCs/>
          <w:sz w:val="24"/>
        </w:rPr>
        <w:t>Develop and script a short skit</w:t>
      </w:r>
      <w:r w:rsidRPr="00DD534D">
        <w:rPr>
          <w:rFonts w:ascii="Gadugi" w:hAnsi="Gadugi"/>
          <w:sz w:val="24"/>
        </w:rPr>
        <w:t xml:space="preserve"> (3-5 minutes) that tells a popular traditional story, myth, or legend from a Kenyan community (e.g., "The Hare and the Tortoise," or a creation myth). </w:t>
      </w:r>
    </w:p>
    <w:p w:rsid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t xml:space="preserve">b) </w:t>
      </w:r>
      <w:r w:rsidRPr="00DD534D">
        <w:rPr>
          <w:rFonts w:ascii="Gadugi" w:hAnsi="Gadugi"/>
          <w:b/>
          <w:bCs/>
          <w:sz w:val="24"/>
        </w:rPr>
        <w:t>Rehearse and act out the skit</w:t>
      </w:r>
      <w:r w:rsidRPr="00DD534D">
        <w:rPr>
          <w:rFonts w:ascii="Gadugi" w:hAnsi="Gadugi"/>
          <w:sz w:val="24"/>
        </w:rPr>
        <w:t xml:space="preserve"> using: * Expressive body language and voice variation. * Simple, culturally appropriate costumes and props. * A clear narrative structure. </w:t>
      </w:r>
    </w:p>
    <w:p w:rsidR="00C3524E" w:rsidRP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t xml:space="preserve">c) </w:t>
      </w:r>
      <w:r w:rsidRPr="00DD534D">
        <w:rPr>
          <w:rFonts w:ascii="Gadugi" w:hAnsi="Gadugi"/>
          <w:b/>
          <w:bCs/>
          <w:sz w:val="24"/>
        </w:rPr>
        <w:t>Film or photograph your rehearsals</w:t>
      </w:r>
      <w:r w:rsidRPr="00DD534D">
        <w:rPr>
          <w:rFonts w:ascii="Gadugi" w:hAnsi="Gadugi"/>
          <w:sz w:val="24"/>
        </w:rPr>
        <w:t xml:space="preserve"> for your project portfolio. d) </w:t>
      </w:r>
      <w:r w:rsidRPr="00DD534D">
        <w:rPr>
          <w:rFonts w:ascii="Gadugi" w:hAnsi="Gadugi"/>
          <w:b/>
          <w:bCs/>
          <w:sz w:val="24"/>
        </w:rPr>
        <w:t>Perform your skit</w:t>
      </w:r>
      <w:r w:rsidRPr="00DD534D">
        <w:rPr>
          <w:rFonts w:ascii="Gadugi" w:hAnsi="Gadugi"/>
          <w:sz w:val="24"/>
        </w:rPr>
        <w:t xml:space="preserve"> on stage during the Cultural Celebration Day.</w:t>
      </w:r>
    </w:p>
    <w:p w:rsidR="00C3524E" w:rsidRPr="00DD534D" w:rsidRDefault="00C3524E" w:rsidP="00C3524E">
      <w:pPr>
        <w:rPr>
          <w:rFonts w:ascii="Gadugi" w:hAnsi="Gadugi"/>
          <w:sz w:val="24"/>
        </w:rPr>
      </w:pPr>
    </w:p>
    <w:p w:rsidR="00C3524E" w:rsidRPr="00DD534D" w:rsidRDefault="00C3524E" w:rsidP="00C3524E">
      <w:pPr>
        <w:rPr>
          <w:rFonts w:ascii="Gadugi" w:hAnsi="Gadugi"/>
          <w:b/>
          <w:bCs/>
          <w:sz w:val="24"/>
        </w:rPr>
      </w:pPr>
      <w:r w:rsidRPr="00DD534D">
        <w:rPr>
          <w:rFonts w:ascii="Gadugi" w:hAnsi="Gadugi"/>
          <w:b/>
          <w:bCs/>
          <w:sz w:val="24"/>
        </w:rPr>
        <w:t>Task 4: Sports – Traditional Games for Fitness</w:t>
      </w:r>
    </w:p>
    <w:p w:rsidR="00C3524E" w:rsidRP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b/>
          <w:bCs/>
          <w:sz w:val="24"/>
        </w:rPr>
        <w:t>Individually and in small teams (3-5 learners):</w:t>
      </w:r>
    </w:p>
    <w:p w:rsid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t xml:space="preserve">a) </w:t>
      </w:r>
      <w:r w:rsidRPr="00DD534D">
        <w:rPr>
          <w:rFonts w:ascii="Gadugi" w:hAnsi="Gadugi"/>
          <w:b/>
          <w:bCs/>
          <w:sz w:val="24"/>
        </w:rPr>
        <w:t>Research and learn how to play a traditional Kenyan game</w:t>
      </w:r>
      <w:r w:rsidRPr="00DD534D">
        <w:rPr>
          <w:rFonts w:ascii="Gadugi" w:hAnsi="Gadugi"/>
          <w:sz w:val="24"/>
        </w:rPr>
        <w:t xml:space="preserve"> (e.g., </w:t>
      </w:r>
      <w:proofErr w:type="spellStart"/>
      <w:r w:rsidRPr="00DD534D">
        <w:rPr>
          <w:rFonts w:ascii="Gadugi" w:hAnsi="Gadugi"/>
          <w:sz w:val="24"/>
        </w:rPr>
        <w:t>Mfuko</w:t>
      </w:r>
      <w:proofErr w:type="spellEnd"/>
      <w:r w:rsidRPr="00DD534D">
        <w:rPr>
          <w:rFonts w:ascii="Gadugi" w:hAnsi="Gadugi"/>
          <w:sz w:val="24"/>
        </w:rPr>
        <w:t xml:space="preserve">, </w:t>
      </w:r>
      <w:proofErr w:type="spellStart"/>
      <w:r w:rsidRPr="00DD534D">
        <w:rPr>
          <w:rFonts w:ascii="Gadugi" w:hAnsi="Gadugi"/>
          <w:sz w:val="24"/>
        </w:rPr>
        <w:t>Katiti</w:t>
      </w:r>
      <w:proofErr w:type="spellEnd"/>
      <w:r w:rsidRPr="00DD534D">
        <w:rPr>
          <w:rFonts w:ascii="Gadugi" w:hAnsi="Gadugi"/>
          <w:sz w:val="24"/>
        </w:rPr>
        <w:t xml:space="preserve">, </w:t>
      </w:r>
      <w:proofErr w:type="gramStart"/>
      <w:r w:rsidRPr="00DD534D">
        <w:rPr>
          <w:rFonts w:ascii="Gadugi" w:hAnsi="Gadugi"/>
          <w:sz w:val="24"/>
        </w:rPr>
        <w:t>wrestling</w:t>
      </w:r>
      <w:proofErr w:type="gramEnd"/>
      <w:r w:rsidRPr="00DD534D">
        <w:rPr>
          <w:rFonts w:ascii="Gadugi" w:hAnsi="Gadugi"/>
          <w:sz w:val="24"/>
        </w:rPr>
        <w:t xml:space="preserve">). </w:t>
      </w:r>
    </w:p>
    <w:p w:rsid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t xml:space="preserve">b) </w:t>
      </w:r>
      <w:r w:rsidRPr="00DD534D">
        <w:rPr>
          <w:rFonts w:ascii="Gadugi" w:hAnsi="Gadugi"/>
          <w:b/>
          <w:bCs/>
          <w:sz w:val="24"/>
        </w:rPr>
        <w:t>Demonstrate the game</w:t>
      </w:r>
      <w:r w:rsidRPr="00DD534D">
        <w:rPr>
          <w:rFonts w:ascii="Gadugi" w:hAnsi="Gadugi"/>
          <w:sz w:val="24"/>
        </w:rPr>
        <w:t xml:space="preserve"> to the class, explaining its rules and the physical skills it requires. </w:t>
      </w:r>
    </w:p>
    <w:p w:rsid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t xml:space="preserve">c) </w:t>
      </w:r>
      <w:r w:rsidRPr="00DD534D">
        <w:rPr>
          <w:rFonts w:ascii="Gadugi" w:hAnsi="Gadugi"/>
          <w:b/>
          <w:bCs/>
          <w:sz w:val="24"/>
        </w:rPr>
        <w:t>Keep a journal</w:t>
      </w:r>
      <w:r w:rsidRPr="00DD534D">
        <w:rPr>
          <w:rFonts w:ascii="Gadugi" w:hAnsi="Gadugi"/>
          <w:sz w:val="24"/>
        </w:rPr>
        <w:t xml:space="preserve"> for a week, recording your experience playing the game and how it compares to modern sports in terms of fitness and </w:t>
      </w:r>
      <w:proofErr w:type="gramStart"/>
      <w:r w:rsidRPr="00DD534D">
        <w:rPr>
          <w:rFonts w:ascii="Gadugi" w:hAnsi="Gadugi"/>
          <w:sz w:val="24"/>
        </w:rPr>
        <w:t>teamwork.</w:t>
      </w:r>
      <w:proofErr w:type="gramEnd"/>
      <w:r w:rsidRPr="00DD534D">
        <w:rPr>
          <w:rFonts w:ascii="Gadugi" w:hAnsi="Gadugi"/>
          <w:sz w:val="24"/>
        </w:rPr>
        <w:t xml:space="preserve"> </w:t>
      </w:r>
    </w:p>
    <w:p w:rsid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t xml:space="preserve">d) </w:t>
      </w:r>
      <w:r w:rsidRPr="00DD534D">
        <w:rPr>
          <w:rFonts w:ascii="Gadugi" w:hAnsi="Gadugi"/>
          <w:b/>
          <w:bCs/>
          <w:sz w:val="24"/>
        </w:rPr>
        <w:t>As a team, create a poster</w:t>
      </w:r>
      <w:r w:rsidRPr="00DD534D">
        <w:rPr>
          <w:rFonts w:ascii="Gadugi" w:hAnsi="Gadugi"/>
          <w:sz w:val="24"/>
        </w:rPr>
        <w:t xml:space="preserve"> showing </w:t>
      </w:r>
      <w:r w:rsidRPr="00DD534D">
        <w:rPr>
          <w:rFonts w:ascii="Gadugi" w:hAnsi="Gadugi"/>
          <w:b/>
          <w:bCs/>
          <w:sz w:val="24"/>
        </w:rPr>
        <w:t>three traditional games</w:t>
      </w:r>
      <w:r w:rsidRPr="00DD534D">
        <w:rPr>
          <w:rFonts w:ascii="Gadugi" w:hAnsi="Gadugi"/>
          <w:sz w:val="24"/>
        </w:rPr>
        <w:t xml:space="preserve"> and explaining their importance for </w:t>
      </w:r>
      <w:r w:rsidRPr="00DD534D">
        <w:rPr>
          <w:rFonts w:ascii="Gadugi" w:hAnsi="Gadugi"/>
          <w:b/>
          <w:bCs/>
          <w:sz w:val="24"/>
        </w:rPr>
        <w:t>physical health</w:t>
      </w:r>
      <w:r w:rsidRPr="00DD534D">
        <w:rPr>
          <w:rFonts w:ascii="Gadugi" w:hAnsi="Gadugi"/>
          <w:sz w:val="24"/>
        </w:rPr>
        <w:t xml:space="preserve"> and </w:t>
      </w:r>
      <w:r w:rsidRPr="00DD534D">
        <w:rPr>
          <w:rFonts w:ascii="Gadugi" w:hAnsi="Gadugi"/>
          <w:b/>
          <w:bCs/>
          <w:sz w:val="24"/>
        </w:rPr>
        <w:t>cultural values</w:t>
      </w:r>
      <w:r w:rsidRPr="00DD534D">
        <w:rPr>
          <w:rFonts w:ascii="Gadugi" w:hAnsi="Gadugi"/>
          <w:sz w:val="24"/>
        </w:rPr>
        <w:t xml:space="preserve">. </w:t>
      </w:r>
    </w:p>
    <w:p w:rsidR="00C3524E" w:rsidRPr="00DD534D" w:rsidRDefault="00C3524E" w:rsidP="00C3524E">
      <w:pPr>
        <w:rPr>
          <w:rFonts w:ascii="Gadugi" w:hAnsi="Gadugi"/>
          <w:sz w:val="24"/>
        </w:rPr>
      </w:pPr>
      <w:r w:rsidRPr="00DD534D">
        <w:rPr>
          <w:rFonts w:ascii="Gadugi" w:hAnsi="Gadugi"/>
          <w:sz w:val="24"/>
        </w:rPr>
        <w:t xml:space="preserve">e) </w:t>
      </w:r>
      <w:r w:rsidRPr="00DD534D">
        <w:rPr>
          <w:rFonts w:ascii="Gadugi" w:hAnsi="Gadugi"/>
          <w:b/>
          <w:bCs/>
          <w:sz w:val="24"/>
        </w:rPr>
        <w:t>Exhibit your poster</w:t>
      </w:r>
      <w:r w:rsidRPr="00DD534D">
        <w:rPr>
          <w:rFonts w:ascii="Gadugi" w:hAnsi="Gadugi"/>
          <w:sz w:val="24"/>
        </w:rPr>
        <w:t xml:space="preserve"> during the Cultural Celebration Day.</w:t>
      </w:r>
    </w:p>
    <w:p w:rsidR="00DD534D" w:rsidRDefault="00DD534D" w:rsidP="00C3524E"/>
    <w:p w:rsidR="00DD534D" w:rsidRDefault="00DD534D" w:rsidP="00C3524E"/>
    <w:p w:rsidR="00DD534D" w:rsidRDefault="00DD534D" w:rsidP="00C3524E"/>
    <w:p w:rsidR="00DD534D" w:rsidRDefault="00DD534D" w:rsidP="00C3524E"/>
    <w:p w:rsidR="00DD534D" w:rsidRPr="003B64F9" w:rsidRDefault="00DD534D" w:rsidP="00DD534D">
      <w:pPr>
        <w:jc w:val="center"/>
        <w:rPr>
          <w:rFonts w:ascii="Matura MT Script Capitals" w:hAnsi="Matura MT Script Capitals"/>
          <w:bCs/>
          <w:sz w:val="36"/>
        </w:rPr>
      </w:pPr>
      <w:r w:rsidRPr="003B64F9">
        <w:rPr>
          <w:rFonts w:ascii="Matura MT Script Capitals" w:hAnsi="Matura MT Script Capitals"/>
          <w:bCs/>
          <w:sz w:val="36"/>
        </w:rPr>
        <w:t>This is the last printed page.</w:t>
      </w:r>
    </w:p>
    <w:p w:rsidR="00DD534D" w:rsidRDefault="00DD534D" w:rsidP="00C3524E"/>
    <w:p w:rsidR="00DD534D" w:rsidRDefault="00DD534D" w:rsidP="00C3524E"/>
    <w:p w:rsidR="00DD534D" w:rsidRDefault="00DD534D" w:rsidP="00C3524E"/>
    <w:p w:rsidR="00CE1F24" w:rsidRPr="00DD534D" w:rsidRDefault="00CE1F24">
      <w:pPr>
        <w:rPr>
          <w:rFonts w:ascii="Gadugi" w:hAnsi="Gadugi"/>
          <w:sz w:val="24"/>
          <w:szCs w:val="24"/>
        </w:rPr>
      </w:pPr>
      <w:bookmarkStart w:id="0" w:name="_GoBack"/>
      <w:bookmarkEnd w:id="0"/>
    </w:p>
    <w:sectPr w:rsidR="00CE1F24" w:rsidRPr="00DD534D" w:rsidSect="00715FFA">
      <w:pgSz w:w="12240" w:h="15840"/>
      <w:pgMar w:top="142" w:right="191" w:bottom="284" w:left="14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C82133"/>
    <w:multiLevelType w:val="multilevel"/>
    <w:tmpl w:val="C2BAD3F6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709587D"/>
    <w:multiLevelType w:val="multilevel"/>
    <w:tmpl w:val="EE50F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3F527CB"/>
    <w:multiLevelType w:val="multilevel"/>
    <w:tmpl w:val="560EBF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2271B5F"/>
    <w:multiLevelType w:val="multilevel"/>
    <w:tmpl w:val="972CE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64FB4974"/>
    <w:multiLevelType w:val="multilevel"/>
    <w:tmpl w:val="560EBF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3524E"/>
    <w:rsid w:val="00600C8A"/>
    <w:rsid w:val="00715FFA"/>
    <w:rsid w:val="00C3524E"/>
    <w:rsid w:val="00CE1F24"/>
    <w:rsid w:val="00DD534D"/>
    <w:rsid w:val="00FA1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52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4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C3524E"/>
  </w:style>
  <w:style w:type="paragraph" w:styleId="BodyText">
    <w:name w:val="Body Text"/>
    <w:basedOn w:val="Normal"/>
    <w:link w:val="BodyTextChar"/>
    <w:uiPriority w:val="99"/>
    <w:semiHidden/>
    <w:unhideWhenUsed/>
    <w:rsid w:val="00C3524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3524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52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4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C3524E"/>
  </w:style>
  <w:style w:type="paragraph" w:styleId="BodyText">
    <w:name w:val="Body Text"/>
    <w:basedOn w:val="Normal"/>
    <w:link w:val="BodyTextChar"/>
    <w:uiPriority w:val="99"/>
    <w:semiHidden/>
    <w:unhideWhenUsed/>
    <w:rsid w:val="00C3524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352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32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1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5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655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296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549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8584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1197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957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37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4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818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781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2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581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910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184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3423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342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2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110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38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2048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7999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451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368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4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76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781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37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616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502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798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4566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6906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647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6</cp:revision>
  <dcterms:created xsi:type="dcterms:W3CDTF">2025-08-30T11:11:00Z</dcterms:created>
  <dcterms:modified xsi:type="dcterms:W3CDTF">2025-09-05T13:00:00Z</dcterms:modified>
</cp:coreProperties>
</file>